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4494A" w14:textId="77777777" w:rsidR="002D02B3" w:rsidRDefault="002D02B3" w:rsidP="002D02B3">
      <w:pPr>
        <w:pStyle w:val="Heading2"/>
      </w:pPr>
      <w:bookmarkStart w:id="0" w:name="week-6-assignment-hands-on-with-hbase"/>
      <w:r>
        <w:t>Week 6 Assignment: Hands-on with HBase</w:t>
      </w:r>
    </w:p>
    <w:p w14:paraId="7ADC6C5A" w14:textId="77777777" w:rsidR="002D02B3" w:rsidRDefault="002D02B3" w:rsidP="002D02B3">
      <w:pPr>
        <w:pStyle w:val="Heading3"/>
      </w:pPr>
      <w:bookmarkStart w:id="1" w:name="objective"/>
      <w:r>
        <w:t>Objective:</w:t>
      </w:r>
    </w:p>
    <w:p w14:paraId="7535BC0B" w14:textId="77777777" w:rsidR="002D02B3" w:rsidRDefault="002D02B3" w:rsidP="002D02B3">
      <w:pPr>
        <w:pStyle w:val="FirstParagraph"/>
      </w:pPr>
      <w:r>
        <w:t>Familiarize with the core functionalities of HBase, understand table creation, and querying data with a focus on data generation.</w:t>
      </w:r>
    </w:p>
    <w:p w14:paraId="297BDBDF" w14:textId="77777777" w:rsidR="002D02B3" w:rsidRDefault="002D02B3" w:rsidP="002D02B3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0FAEC6D1" w14:textId="77777777" w:rsidR="002D02B3" w:rsidRDefault="002D02B3" w:rsidP="002D02B3">
      <w:pPr>
        <w:pStyle w:val="Compact"/>
        <w:numPr>
          <w:ilvl w:val="0"/>
          <w:numId w:val="2"/>
        </w:numPr>
      </w:pPr>
      <w:r>
        <w:t>Start by navigating to the required directory and initiating the Docker containers:</w:t>
      </w:r>
    </w:p>
    <w:p w14:paraId="3F0DFA5F" w14:textId="77777777" w:rsidR="002D02B3" w:rsidRDefault="002D02B3" w:rsidP="002D02B3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bellevue-bigdata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hadoop-hive-spark-hbase</w:t>
      </w:r>
      <w:r>
        <w:br/>
      </w: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d</w:t>
      </w:r>
    </w:p>
    <w:p w14:paraId="164ADC11" w14:textId="77777777" w:rsidR="002D02B3" w:rsidRDefault="002D02B3" w:rsidP="002D02B3">
      <w:pPr>
        <w:pStyle w:val="FirstParagraph"/>
      </w:pPr>
      <w:r>
        <w:t>If you’re using Google Cloud, remember to set up port forwarding as outlined in the previous assignments.</w:t>
      </w:r>
    </w:p>
    <w:p w14:paraId="50E92B93" w14:textId="77777777" w:rsidR="002D02B3" w:rsidRDefault="002D02B3" w:rsidP="002D02B3">
      <w:pPr>
        <w:pStyle w:val="Compact"/>
        <w:numPr>
          <w:ilvl w:val="0"/>
          <w:numId w:val="2"/>
        </w:numPr>
      </w:pPr>
      <w:r>
        <w:t>Access the master container:</w:t>
      </w:r>
    </w:p>
    <w:p w14:paraId="1C399779" w14:textId="77777777" w:rsidR="002D02B3" w:rsidRDefault="002D02B3" w:rsidP="002D02B3">
      <w:pPr>
        <w:pStyle w:val="SourceCode"/>
      </w:pPr>
      <w:r>
        <w:rPr>
          <w:rStyle w:val="ExtensionTok"/>
        </w:rPr>
        <w:t>docker-compose</w:t>
      </w:r>
      <w:r>
        <w:rPr>
          <w:rStyle w:val="NormalTok"/>
        </w:rPr>
        <w:t xml:space="preserve"> exec master bash</w:t>
      </w:r>
    </w:p>
    <w:p w14:paraId="6874B41A" w14:textId="77777777" w:rsidR="002D02B3" w:rsidRDefault="002D02B3" w:rsidP="002D02B3">
      <w:pPr>
        <w:pStyle w:val="Heading4"/>
      </w:pPr>
      <w:bookmarkStart w:id="3" w:name="introduction-to-hbase"/>
      <w:bookmarkEnd w:id="2"/>
      <w:r>
        <w:rPr>
          <w:b/>
        </w:rPr>
        <w:t>2. Introduction to HBase</w:t>
      </w:r>
    </w:p>
    <w:p w14:paraId="602E3DA8" w14:textId="77777777" w:rsidR="002D02B3" w:rsidRDefault="002D02B3" w:rsidP="002D02B3">
      <w:pPr>
        <w:pStyle w:val="Compact"/>
        <w:numPr>
          <w:ilvl w:val="0"/>
          <w:numId w:val="2"/>
        </w:numPr>
      </w:pPr>
      <w:r>
        <w:t>Enter the HBase interactive shell:</w:t>
      </w:r>
    </w:p>
    <w:p w14:paraId="69004BAB" w14:textId="77777777" w:rsidR="002D02B3" w:rsidRDefault="002D02B3" w:rsidP="002D02B3">
      <w:pPr>
        <w:pStyle w:val="SourceCode"/>
      </w:pPr>
      <w:r>
        <w:rPr>
          <w:rStyle w:val="ExtensionTok"/>
        </w:rPr>
        <w:t>hbase</w:t>
      </w:r>
      <w:r>
        <w:rPr>
          <w:rStyle w:val="NormalTok"/>
        </w:rPr>
        <w:t xml:space="preserve"> shell</w:t>
      </w:r>
    </w:p>
    <w:p w14:paraId="4B63BFB4" w14:textId="77777777" w:rsidR="002D02B3" w:rsidRDefault="002D02B3" w:rsidP="002D02B3">
      <w:pPr>
        <w:pStyle w:val="Heading4"/>
      </w:pPr>
      <w:bookmarkStart w:id="4" w:name="table-creation-and-management"/>
      <w:bookmarkEnd w:id="3"/>
      <w:r>
        <w:rPr>
          <w:b/>
        </w:rPr>
        <w:t>3. Table Creation and Management</w:t>
      </w:r>
    </w:p>
    <w:p w14:paraId="4CBE3B66" w14:textId="77777777" w:rsidR="002D02B3" w:rsidRDefault="002D02B3" w:rsidP="002D02B3">
      <w:pPr>
        <w:pStyle w:val="FirstParagraph"/>
      </w:pPr>
      <w:r>
        <w:rPr>
          <w:b/>
          <w:bCs/>
        </w:rPr>
        <w:t>Exercise 1:</w:t>
      </w:r>
      <w:r>
        <w:t xml:space="preserve"> Create a table named ‘students’ with a column family ‘details’.</w:t>
      </w:r>
    </w:p>
    <w:p w14:paraId="38F99E2F" w14:textId="77777777" w:rsidR="002D02B3" w:rsidRDefault="002D02B3" w:rsidP="002D02B3">
      <w:pPr>
        <w:pStyle w:val="SourceCode"/>
      </w:pPr>
      <w:r>
        <w:rPr>
          <w:rStyle w:val="ExtensionTok"/>
        </w:rPr>
        <w:t>create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  <w:r>
        <w:rPr>
          <w:rStyle w:val="NormalTok"/>
        </w:rPr>
        <w:t xml:space="preserve">, </w:t>
      </w:r>
      <w:r>
        <w:rPr>
          <w:rStyle w:val="StringTok"/>
        </w:rPr>
        <w:t>'details'</w:t>
      </w:r>
    </w:p>
    <w:p w14:paraId="5B363AA7" w14:textId="77777777" w:rsidR="002D02B3" w:rsidRPr="00336390" w:rsidRDefault="002D02B3" w:rsidP="002D02B3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Screenshot of the table creation command and its output.</w:t>
      </w:r>
    </w:p>
    <w:p w14:paraId="4A7500BE" w14:textId="77777777" w:rsidR="002D02B3" w:rsidRDefault="002D02B3" w:rsidP="002D02B3">
      <w:pPr>
        <w:pStyle w:val="BodyText"/>
      </w:pPr>
      <w:r>
        <w:rPr>
          <w:b/>
          <w:bCs/>
        </w:rPr>
        <w:t>Exercise 2:</w:t>
      </w:r>
      <w:r>
        <w:t xml:space="preserve"> Verify that the table has been created.</w:t>
      </w:r>
    </w:p>
    <w:p w14:paraId="05AA5E55" w14:textId="77777777" w:rsidR="002D02B3" w:rsidRDefault="002D02B3" w:rsidP="002D02B3">
      <w:pPr>
        <w:pStyle w:val="SourceCode"/>
      </w:pPr>
      <w:r>
        <w:rPr>
          <w:rStyle w:val="ExtensionTok"/>
        </w:rPr>
        <w:t>list</w:t>
      </w:r>
    </w:p>
    <w:p w14:paraId="73F1862B" w14:textId="77777777" w:rsidR="002D02B3" w:rsidRPr="00336390" w:rsidRDefault="002D02B3" w:rsidP="002D02B3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Screenshot of the tables listed in HBase.</w:t>
      </w:r>
    </w:p>
    <w:p w14:paraId="13B50EAB" w14:textId="77777777" w:rsidR="002D02B3" w:rsidRDefault="002D02B3" w:rsidP="002D02B3">
      <w:pPr>
        <w:pStyle w:val="Heading4"/>
      </w:pPr>
      <w:bookmarkStart w:id="5" w:name="data-manipulation-in-hbase"/>
      <w:bookmarkEnd w:id="4"/>
      <w:r>
        <w:rPr>
          <w:b/>
        </w:rPr>
        <w:t>4. Data Manipulation in HBase</w:t>
      </w:r>
    </w:p>
    <w:p w14:paraId="240070F1" w14:textId="77777777" w:rsidR="002D02B3" w:rsidRDefault="002D02B3" w:rsidP="002D02B3">
      <w:pPr>
        <w:pStyle w:val="FirstParagraph"/>
      </w:pPr>
      <w:r>
        <w:rPr>
          <w:b/>
          <w:bCs/>
        </w:rPr>
        <w:t>Exercise 3:</w:t>
      </w:r>
      <w:r>
        <w:t xml:space="preserve"> Add data to the ‘students’ table. Let’s assume each student has a unique ID, a first name, and a last name.</w:t>
      </w:r>
    </w:p>
    <w:p w14:paraId="3FF99795" w14:textId="77777777" w:rsidR="002D02B3" w:rsidRDefault="002D02B3" w:rsidP="002D02B3">
      <w:pPr>
        <w:pStyle w:val="SourceCode"/>
      </w:pPr>
      <w:r>
        <w:rPr>
          <w:rStyle w:val="ExtensionTok"/>
        </w:rPr>
        <w:t>put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details:firstName'</w:t>
      </w:r>
      <w:r>
        <w:rPr>
          <w:rStyle w:val="NormalTok"/>
        </w:rPr>
        <w:t xml:space="preserve">, </w:t>
      </w:r>
      <w:r>
        <w:rPr>
          <w:rStyle w:val="StringTok"/>
        </w:rPr>
        <w:t>'John'</w:t>
      </w:r>
      <w:r>
        <w:br/>
      </w:r>
      <w:r>
        <w:rPr>
          <w:rStyle w:val="ExtensionTok"/>
        </w:rPr>
        <w:t>put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details:lastName'</w:t>
      </w:r>
      <w:r>
        <w:rPr>
          <w:rStyle w:val="NormalTok"/>
        </w:rPr>
        <w:t xml:space="preserve">, </w:t>
      </w:r>
      <w:r>
        <w:rPr>
          <w:rStyle w:val="StringTok"/>
        </w:rPr>
        <w:t>'Doe'</w:t>
      </w:r>
    </w:p>
    <w:p w14:paraId="6538F449" w14:textId="77777777" w:rsidR="002D02B3" w:rsidRPr="00336390" w:rsidRDefault="002D02B3" w:rsidP="002D02B3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Screenshot of the commands used to add data and their outputs.</w:t>
      </w:r>
    </w:p>
    <w:p w14:paraId="55008775" w14:textId="77777777" w:rsidR="002D02B3" w:rsidRDefault="002D02B3" w:rsidP="002D02B3">
      <w:pPr>
        <w:pStyle w:val="BodyText"/>
      </w:pPr>
      <w:r>
        <w:rPr>
          <w:b/>
          <w:bCs/>
        </w:rPr>
        <w:t>Exercise 4:</w:t>
      </w:r>
      <w:r>
        <w:t xml:space="preserve"> Query the data from the ‘students’ table to retrieve the details of the student with ID ‘1’.</w:t>
      </w:r>
    </w:p>
    <w:p w14:paraId="105985C6" w14:textId="77777777" w:rsidR="002D02B3" w:rsidRDefault="002D02B3" w:rsidP="002D02B3">
      <w:pPr>
        <w:pStyle w:val="SourceCode"/>
      </w:pPr>
      <w:r>
        <w:rPr>
          <w:rStyle w:val="ExtensionTok"/>
        </w:rPr>
        <w:t>get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  <w:r>
        <w:rPr>
          <w:rStyle w:val="NormalTok"/>
        </w:rPr>
        <w:t xml:space="preserve">, </w:t>
      </w:r>
      <w:r>
        <w:rPr>
          <w:rStyle w:val="StringTok"/>
        </w:rPr>
        <w:t>'1'</w:t>
      </w:r>
    </w:p>
    <w:p w14:paraId="556DB07B" w14:textId="77777777" w:rsidR="002D02B3" w:rsidRPr="00336390" w:rsidRDefault="002D02B3" w:rsidP="002D02B3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lastRenderedPageBreak/>
        <w:t>Deliverable:</w:t>
      </w:r>
      <w:r w:rsidRPr="00336390">
        <w:rPr>
          <w:color w:val="FF0000"/>
        </w:rPr>
        <w:t xml:space="preserve"> Screenshot of the query and its output.</w:t>
      </w:r>
    </w:p>
    <w:p w14:paraId="6C183752" w14:textId="77777777" w:rsidR="002D02B3" w:rsidRDefault="002D02B3" w:rsidP="002D02B3">
      <w:pPr>
        <w:pStyle w:val="Heading4"/>
      </w:pPr>
      <w:bookmarkStart w:id="6" w:name="Xc093aa99d44f17fbf7666886dedb85e1a6d2c78"/>
      <w:bookmarkEnd w:id="5"/>
      <w:r>
        <w:rPr>
          <w:b/>
        </w:rPr>
        <w:t>5. Advanced HBase Features: Composite Row Key</w:t>
      </w:r>
    </w:p>
    <w:p w14:paraId="780F406B" w14:textId="77777777" w:rsidR="002D02B3" w:rsidRDefault="002D02B3" w:rsidP="002D02B3">
      <w:pPr>
        <w:pStyle w:val="FirstParagraph"/>
      </w:pPr>
      <w:r>
        <w:rPr>
          <w:b/>
          <w:bCs/>
        </w:rPr>
        <w:t>Exercise 5:</w:t>
      </w:r>
      <w:r>
        <w:t xml:space="preserve"> Create a table named ‘orders’ to store data about customer orders. Assume each order is uniquely identified by a composite key formed by combining the customer ID and order date (in the format YYYYMMDD).</w:t>
      </w:r>
    </w:p>
    <w:p w14:paraId="7C273DD5" w14:textId="77777777" w:rsidR="002D02B3" w:rsidRDefault="002D02B3" w:rsidP="002D02B3">
      <w:pPr>
        <w:pStyle w:val="SourceCode"/>
      </w:pPr>
      <w:r>
        <w:rPr>
          <w:rStyle w:val="ExtensionTok"/>
        </w:rPr>
        <w:t>create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 xml:space="preserve">, </w:t>
      </w:r>
      <w:r>
        <w:rPr>
          <w:rStyle w:val="StringTok"/>
        </w:rPr>
        <w:t>'orderDetails'</w:t>
      </w:r>
    </w:p>
    <w:p w14:paraId="087C030D" w14:textId="77777777" w:rsidR="002D02B3" w:rsidRDefault="002D02B3" w:rsidP="002D02B3">
      <w:pPr>
        <w:pStyle w:val="FirstParagraph"/>
      </w:pPr>
      <w:r>
        <w:rPr>
          <w:b/>
          <w:bCs/>
        </w:rPr>
        <w:t>Exercise 6:</w:t>
      </w:r>
      <w:r>
        <w:t xml:space="preserve"> Add sample data to the ‘orders’ table using the composite key:</w:t>
      </w:r>
    </w:p>
    <w:p w14:paraId="188DC824" w14:textId="77777777" w:rsidR="002D02B3" w:rsidRDefault="002D02B3" w:rsidP="002D02B3">
      <w:pPr>
        <w:pStyle w:val="SourceCode"/>
      </w:pPr>
      <w:r>
        <w:rPr>
          <w:rStyle w:val="ExtensionTok"/>
        </w:rPr>
        <w:t>put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 xml:space="preserve">, </w:t>
      </w:r>
      <w:r>
        <w:rPr>
          <w:rStyle w:val="StringTok"/>
        </w:rPr>
        <w:t>'101:20230806'</w:t>
      </w:r>
      <w:r>
        <w:rPr>
          <w:rStyle w:val="NormalTok"/>
        </w:rPr>
        <w:t xml:space="preserve">, </w:t>
      </w:r>
      <w:r>
        <w:rPr>
          <w:rStyle w:val="StringTok"/>
        </w:rPr>
        <w:t>'orderDetails:item'</w:t>
      </w:r>
      <w:r>
        <w:rPr>
          <w:rStyle w:val="NormalTok"/>
        </w:rPr>
        <w:t xml:space="preserve">, </w:t>
      </w:r>
      <w:r>
        <w:rPr>
          <w:rStyle w:val="StringTok"/>
        </w:rPr>
        <w:t>'Laptop'</w:t>
      </w:r>
      <w:r>
        <w:br/>
      </w:r>
      <w:r>
        <w:rPr>
          <w:rStyle w:val="ExtensionTok"/>
        </w:rPr>
        <w:t>put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 xml:space="preserve">, </w:t>
      </w:r>
      <w:r>
        <w:rPr>
          <w:rStyle w:val="StringTok"/>
        </w:rPr>
        <w:t>'102:20230806'</w:t>
      </w:r>
      <w:r>
        <w:rPr>
          <w:rStyle w:val="NormalTok"/>
        </w:rPr>
        <w:t xml:space="preserve">, </w:t>
      </w:r>
      <w:r>
        <w:rPr>
          <w:rStyle w:val="StringTok"/>
        </w:rPr>
        <w:t>'orderDetails:item'</w:t>
      </w:r>
      <w:r>
        <w:rPr>
          <w:rStyle w:val="NormalTok"/>
        </w:rPr>
        <w:t xml:space="preserve">, </w:t>
      </w:r>
      <w:r>
        <w:rPr>
          <w:rStyle w:val="StringTok"/>
        </w:rPr>
        <w:t>'Smartphone'</w:t>
      </w:r>
    </w:p>
    <w:p w14:paraId="1243CC52" w14:textId="77777777" w:rsidR="002D02B3" w:rsidRDefault="002D02B3" w:rsidP="002D02B3">
      <w:pPr>
        <w:pStyle w:val="FirstParagraph"/>
      </w:pPr>
      <w:r>
        <w:rPr>
          <w:b/>
          <w:bCs/>
        </w:rPr>
        <w:t>Exercise 7:</w:t>
      </w:r>
      <w:r>
        <w:t xml:space="preserve"> Query the ‘orders’ table to retrieve details of all orders placed by the customer with ID ‘101’.</w:t>
      </w:r>
    </w:p>
    <w:p w14:paraId="4E0224F4" w14:textId="77777777" w:rsidR="002D02B3" w:rsidRDefault="002D02B3" w:rsidP="002D02B3">
      <w:pPr>
        <w:pStyle w:val="SourceCode"/>
      </w:pPr>
      <w:r>
        <w:rPr>
          <w:rStyle w:val="ExtensionTok"/>
        </w:rPr>
        <w:t>scan</w:t>
      </w:r>
      <w:r>
        <w:rPr>
          <w:rStyle w:val="NormalTok"/>
        </w:rPr>
        <w:t xml:space="preserve"> </w:t>
      </w:r>
      <w:r>
        <w:rPr>
          <w:rStyle w:val="StringTok"/>
        </w:rPr>
        <w:t>'orders'</w:t>
      </w:r>
      <w:r>
        <w:rPr>
          <w:rStyle w:val="NormalTok"/>
        </w:rPr>
        <w:t>, {STARTROW =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101:'</w:t>
      </w:r>
      <w:r>
        <w:rPr>
          <w:rStyle w:val="NormalTok"/>
        </w:rPr>
        <w:t>, ENDROW =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StringTok"/>
        </w:rPr>
        <w:t>'101:~'</w:t>
      </w:r>
      <w:r>
        <w:rPr>
          <w:rStyle w:val="NormalTok"/>
        </w:rPr>
        <w:t>}</w:t>
      </w:r>
    </w:p>
    <w:p w14:paraId="43508333" w14:textId="77777777" w:rsidR="002D02B3" w:rsidRDefault="002D02B3" w:rsidP="002D02B3">
      <w:pPr>
        <w:pStyle w:val="FirstParagraph"/>
      </w:pPr>
      <w:r>
        <w:t>This command will scan rows starting from ‘101:’ to before ‘101:~’ (tilde ‘~’ is the next ASCII character after colon ‘:’).</w:t>
      </w:r>
    </w:p>
    <w:p w14:paraId="02C61E36" w14:textId="77777777" w:rsidR="002D02B3" w:rsidRPr="00336390" w:rsidRDefault="002D02B3" w:rsidP="002D02B3">
      <w:pPr>
        <w:pStyle w:val="BodyText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Screenshot of the commands used to query the data with composite key and their outputs.</w:t>
      </w:r>
    </w:p>
    <w:p w14:paraId="0581B990" w14:textId="77777777" w:rsidR="002D02B3" w:rsidRDefault="002D02B3" w:rsidP="002D02B3">
      <w:pPr>
        <w:pStyle w:val="Heading4"/>
      </w:pPr>
      <w:bookmarkStart w:id="7" w:name="data-generation-for-hbase"/>
      <w:bookmarkEnd w:id="6"/>
      <w:r>
        <w:rPr>
          <w:b/>
        </w:rPr>
        <w:t>6. Data Generation for HBase</w:t>
      </w:r>
    </w:p>
    <w:p w14:paraId="5CB888C7" w14:textId="77777777" w:rsidR="002D02B3" w:rsidRDefault="002D02B3" w:rsidP="002D02B3">
      <w:pPr>
        <w:pStyle w:val="FirstParagraph"/>
      </w:pPr>
      <w:r>
        <w:rPr>
          <w:b/>
          <w:bCs/>
        </w:rPr>
        <w:t>Exercise 8:</w:t>
      </w:r>
      <w:r>
        <w:t xml:space="preserve"> Generate random data for the ‘students’ tabl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6787D" w14:paraId="6A3E5543" w14:textId="77777777" w:rsidTr="0086787D">
        <w:tc>
          <w:tcPr>
            <w:tcW w:w="9350" w:type="dxa"/>
          </w:tcPr>
          <w:p w14:paraId="4D55AC2E" w14:textId="77777777" w:rsidR="0086787D" w:rsidRPr="0086787D" w:rsidRDefault="0086787D" w:rsidP="0086787D">
            <w:pPr>
              <w:pStyle w:val="FirstParagraph"/>
            </w:pPr>
            <w:r w:rsidRPr="0086787D">
              <w:t>(2..100).each do |i|</w:t>
            </w:r>
          </w:p>
          <w:p w14:paraId="6ABB43D7" w14:textId="77777777" w:rsidR="0086787D" w:rsidRPr="0086787D" w:rsidRDefault="0086787D" w:rsidP="0086787D">
            <w:pPr>
              <w:pStyle w:val="FirstParagraph"/>
            </w:pPr>
            <w:r w:rsidRPr="0086787D">
              <w:t xml:space="preserve">   first_name = "Student#{i}"</w:t>
            </w:r>
          </w:p>
          <w:p w14:paraId="2D2674DC" w14:textId="77777777" w:rsidR="0086787D" w:rsidRPr="0086787D" w:rsidRDefault="0086787D" w:rsidP="0086787D">
            <w:pPr>
              <w:pStyle w:val="FirstParagraph"/>
            </w:pPr>
            <w:r w:rsidRPr="0086787D">
              <w:t xml:space="preserve">   last_name = "LastName#{i}"</w:t>
            </w:r>
          </w:p>
          <w:p w14:paraId="375DE906" w14:textId="77777777" w:rsidR="0086787D" w:rsidRPr="0086787D" w:rsidRDefault="0086787D" w:rsidP="0086787D">
            <w:pPr>
              <w:pStyle w:val="FirstParagraph"/>
            </w:pPr>
            <w:r w:rsidRPr="0086787D">
              <w:t xml:space="preserve">   put 'students', "#{i}", 'details:firstName', first_name</w:t>
            </w:r>
          </w:p>
          <w:p w14:paraId="28C16180" w14:textId="77777777" w:rsidR="0086787D" w:rsidRPr="0086787D" w:rsidRDefault="0086787D" w:rsidP="0086787D">
            <w:pPr>
              <w:pStyle w:val="FirstParagraph"/>
            </w:pPr>
            <w:r w:rsidRPr="0086787D">
              <w:t xml:space="preserve">   put 'students', "#{i}", 'details:lastName', last_name</w:t>
            </w:r>
          </w:p>
          <w:p w14:paraId="1D33E0A8" w14:textId="1DC62892" w:rsidR="0086787D" w:rsidRDefault="0086787D" w:rsidP="0086787D">
            <w:pPr>
              <w:pStyle w:val="FirstParagraph"/>
              <w:rPr>
                <w:b/>
                <w:bCs/>
              </w:rPr>
            </w:pPr>
            <w:r w:rsidRPr="0086787D">
              <w:t>end</w:t>
            </w:r>
          </w:p>
        </w:tc>
      </w:tr>
    </w:tbl>
    <w:p w14:paraId="52FA2246" w14:textId="77777777" w:rsidR="002D02B3" w:rsidRDefault="002D02B3" w:rsidP="002D02B3">
      <w:pPr>
        <w:pStyle w:val="FirstParagraph"/>
      </w:pPr>
      <w:r>
        <w:rPr>
          <w:b/>
          <w:bCs/>
        </w:rPr>
        <w:t>Exercise 9:</w:t>
      </w:r>
      <w:r>
        <w:t xml:space="preserve"> Scan the ‘students’ table to verify data insertion.</w:t>
      </w:r>
    </w:p>
    <w:p w14:paraId="6101A7D3" w14:textId="77777777" w:rsidR="002D02B3" w:rsidRDefault="002D02B3" w:rsidP="002D02B3">
      <w:pPr>
        <w:pStyle w:val="SourceCode"/>
      </w:pPr>
      <w:r>
        <w:rPr>
          <w:rStyle w:val="ExtensionTok"/>
        </w:rPr>
        <w:t>scan</w:t>
      </w:r>
      <w:r>
        <w:rPr>
          <w:rStyle w:val="NormalTok"/>
        </w:rPr>
        <w:t xml:space="preserve"> </w:t>
      </w:r>
      <w:r>
        <w:rPr>
          <w:rStyle w:val="StringTok"/>
        </w:rPr>
        <w:t>'students'</w:t>
      </w:r>
    </w:p>
    <w:p w14:paraId="17904609" w14:textId="77777777" w:rsidR="002D02B3" w:rsidRDefault="002D02B3" w:rsidP="002D02B3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Screenshot of the commands used for data generation and their outputs.</w:t>
      </w:r>
    </w:p>
    <w:p w14:paraId="14DB8ED4" w14:textId="77777777" w:rsidR="002D02B3" w:rsidRDefault="002D02B3" w:rsidP="002D02B3">
      <w:pPr>
        <w:pStyle w:val="BodyText"/>
        <w:rPr>
          <w:b/>
          <w:bCs/>
        </w:rPr>
      </w:pPr>
      <w:r>
        <w:rPr>
          <w:b/>
          <w:bCs/>
        </w:rPr>
        <w:t>Exercise 10: HBase Data Manipulation</w:t>
      </w:r>
    </w:p>
    <w:p w14:paraId="46032066" w14:textId="77777777" w:rsidR="002D02B3" w:rsidRDefault="002D02B3" w:rsidP="002D02B3">
      <w:pPr>
        <w:pStyle w:val="FirstParagraph"/>
      </w:pPr>
      <w:r>
        <w:rPr>
          <w:b/>
          <w:bCs/>
        </w:rPr>
        <w:t>Tasks:</w:t>
      </w:r>
    </w:p>
    <w:p w14:paraId="00FECA8A" w14:textId="77777777" w:rsidR="002D02B3" w:rsidRDefault="002D02B3" w:rsidP="002D02B3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Update First Names:</w:t>
      </w:r>
    </w:p>
    <w:p w14:paraId="49ACCFAC" w14:textId="77777777" w:rsidR="002D02B3" w:rsidRDefault="002D02B3" w:rsidP="002D02B3">
      <w:pPr>
        <w:pStyle w:val="Compact"/>
        <w:numPr>
          <w:ilvl w:val="1"/>
          <w:numId w:val="2"/>
        </w:numPr>
      </w:pPr>
      <w:r>
        <w:t xml:space="preserve">For students with IDs from </w:t>
      </w:r>
      <w:r>
        <w:rPr>
          <w:rStyle w:val="VerbatimChar"/>
        </w:rPr>
        <w:t>2</w:t>
      </w:r>
      <w:r>
        <w:t xml:space="preserve"> to </w:t>
      </w:r>
      <w:r>
        <w:rPr>
          <w:rStyle w:val="VerbatimChar"/>
        </w:rPr>
        <w:t>50</w:t>
      </w:r>
      <w:r>
        <w:t xml:space="preserve">, change the first name prefix from </w:t>
      </w:r>
      <w:r>
        <w:rPr>
          <w:rStyle w:val="VerbatimChar"/>
        </w:rPr>
        <w:t>Student</w:t>
      </w:r>
      <w:r>
        <w:t xml:space="preserve"> to </w:t>
      </w:r>
      <w:r>
        <w:rPr>
          <w:rStyle w:val="VerbatimChar"/>
        </w:rPr>
        <w:t>Scholar</w:t>
      </w:r>
      <w:r>
        <w:t xml:space="preserve">. For instance, </w:t>
      </w:r>
      <w:r>
        <w:rPr>
          <w:rStyle w:val="VerbatimChar"/>
        </w:rPr>
        <w:t>Student3</w:t>
      </w:r>
      <w:r>
        <w:t xml:space="preserve"> should become </w:t>
      </w:r>
      <w:r>
        <w:rPr>
          <w:rStyle w:val="VerbatimChar"/>
        </w:rPr>
        <w:t>Scholar3</w:t>
      </w:r>
      <w:r>
        <w:t>.</w:t>
      </w:r>
    </w:p>
    <w:p w14:paraId="05A7D487" w14:textId="77777777" w:rsidR="002D02B3" w:rsidRDefault="002D02B3" w:rsidP="002D02B3">
      <w:pPr>
        <w:pStyle w:val="Compact"/>
        <w:numPr>
          <w:ilvl w:val="0"/>
          <w:numId w:val="5"/>
        </w:numPr>
      </w:pPr>
      <w:r>
        <w:rPr>
          <w:b/>
          <w:bCs/>
        </w:rPr>
        <w:t>Add a Middle Name:</w:t>
      </w:r>
    </w:p>
    <w:p w14:paraId="1290F239" w14:textId="77777777" w:rsidR="002D02B3" w:rsidRDefault="002D02B3" w:rsidP="002D02B3">
      <w:pPr>
        <w:pStyle w:val="Compact"/>
        <w:numPr>
          <w:ilvl w:val="1"/>
          <w:numId w:val="2"/>
        </w:numPr>
      </w:pPr>
      <w:r>
        <w:t xml:space="preserve">For students with IDs from </w:t>
      </w:r>
      <w:r>
        <w:rPr>
          <w:rStyle w:val="VerbatimChar"/>
        </w:rPr>
        <w:t>51</w:t>
      </w:r>
      <w:r>
        <w:t xml:space="preserve"> to </w:t>
      </w:r>
      <w:r>
        <w:rPr>
          <w:rStyle w:val="VerbatimChar"/>
        </w:rPr>
        <w:t>75</w:t>
      </w:r>
      <w:r>
        <w:t xml:space="preserve">, add a middle name column under the </w:t>
      </w:r>
      <w:r>
        <w:rPr>
          <w:rStyle w:val="VerbatimChar"/>
        </w:rPr>
        <w:t>details</w:t>
      </w:r>
      <w:r>
        <w:t xml:space="preserve"> column family. The middle name should follow the pattern </w:t>
      </w:r>
      <w:r>
        <w:rPr>
          <w:rStyle w:val="VerbatimChar"/>
        </w:rPr>
        <w:t>MidName#{i}</w:t>
      </w:r>
      <w:r>
        <w:t>.</w:t>
      </w:r>
    </w:p>
    <w:p w14:paraId="5DA92A81" w14:textId="77777777" w:rsidR="002D02B3" w:rsidRDefault="002D02B3" w:rsidP="002D02B3">
      <w:pPr>
        <w:pStyle w:val="Compact"/>
        <w:numPr>
          <w:ilvl w:val="0"/>
          <w:numId w:val="5"/>
        </w:numPr>
      </w:pPr>
      <w:r>
        <w:rPr>
          <w:b/>
          <w:bCs/>
        </w:rPr>
        <w:t>Modify Last Names:</w:t>
      </w:r>
    </w:p>
    <w:p w14:paraId="3DD080BD" w14:textId="77777777" w:rsidR="002D02B3" w:rsidRDefault="002D02B3" w:rsidP="002D02B3">
      <w:pPr>
        <w:pStyle w:val="Compact"/>
        <w:numPr>
          <w:ilvl w:val="1"/>
          <w:numId w:val="2"/>
        </w:numPr>
      </w:pPr>
      <w:r>
        <w:t xml:space="preserve">For students with IDs from </w:t>
      </w:r>
      <w:r>
        <w:rPr>
          <w:rStyle w:val="VerbatimChar"/>
        </w:rPr>
        <w:t>76</w:t>
      </w:r>
      <w:r>
        <w:t xml:space="preserve"> to </w:t>
      </w:r>
      <w:r>
        <w:rPr>
          <w:rStyle w:val="VerbatimChar"/>
        </w:rPr>
        <w:t>100</w:t>
      </w:r>
      <w:r>
        <w:t xml:space="preserve">, append </w:t>
      </w:r>
      <w:r>
        <w:rPr>
          <w:rStyle w:val="VerbatimChar"/>
        </w:rPr>
        <w:t>_Modified</w:t>
      </w:r>
      <w:r>
        <w:t xml:space="preserve"> to the last name. So, </w:t>
      </w:r>
      <w:r>
        <w:rPr>
          <w:rStyle w:val="VerbatimChar"/>
        </w:rPr>
        <w:t>LastName76</w:t>
      </w:r>
      <w:r>
        <w:t xml:space="preserve"> should be updated to </w:t>
      </w:r>
      <w:r>
        <w:rPr>
          <w:rStyle w:val="VerbatimChar"/>
        </w:rPr>
        <w:t>LastName76_Modified</w:t>
      </w:r>
      <w:r>
        <w:t>.</w:t>
      </w:r>
    </w:p>
    <w:p w14:paraId="02E79F64" w14:textId="77777777" w:rsidR="002D02B3" w:rsidRDefault="002D02B3" w:rsidP="002D02B3">
      <w:pPr>
        <w:pStyle w:val="Compact"/>
        <w:numPr>
          <w:ilvl w:val="0"/>
          <w:numId w:val="5"/>
        </w:numPr>
      </w:pPr>
      <w:r>
        <w:rPr>
          <w:b/>
          <w:bCs/>
        </w:rPr>
        <w:t>Bulk Delete:</w:t>
      </w:r>
    </w:p>
    <w:p w14:paraId="0ADA72CF" w14:textId="77777777" w:rsidR="002D02B3" w:rsidRDefault="002D02B3" w:rsidP="002D02B3">
      <w:pPr>
        <w:pStyle w:val="Compact"/>
        <w:numPr>
          <w:ilvl w:val="1"/>
          <w:numId w:val="2"/>
        </w:numPr>
      </w:pPr>
      <w:r>
        <w:t xml:space="preserve">Delete all the details for students with IDs from </w:t>
      </w:r>
      <w:r>
        <w:rPr>
          <w:rStyle w:val="VerbatimChar"/>
        </w:rPr>
        <w:t>90</w:t>
      </w:r>
      <w:r>
        <w:t xml:space="preserve"> to </w:t>
      </w:r>
      <w:r>
        <w:rPr>
          <w:rStyle w:val="VerbatimChar"/>
        </w:rPr>
        <w:t>100</w:t>
      </w:r>
      <w:r>
        <w:t>.</w:t>
      </w:r>
    </w:p>
    <w:p w14:paraId="79731A82" w14:textId="77777777" w:rsidR="002D02B3" w:rsidRDefault="002D02B3" w:rsidP="002D02B3">
      <w:pPr>
        <w:pStyle w:val="Compact"/>
        <w:numPr>
          <w:ilvl w:val="0"/>
          <w:numId w:val="5"/>
        </w:numPr>
      </w:pPr>
      <w:r>
        <w:rPr>
          <w:b/>
          <w:bCs/>
        </w:rPr>
        <w:t>Data Retrieval:</w:t>
      </w:r>
    </w:p>
    <w:p w14:paraId="4FCCDD9C" w14:textId="77777777" w:rsidR="002D02B3" w:rsidRPr="00611CEE" w:rsidRDefault="002D02B3" w:rsidP="002D02B3">
      <w:pPr>
        <w:pStyle w:val="Compact"/>
        <w:numPr>
          <w:ilvl w:val="1"/>
          <w:numId w:val="2"/>
        </w:numPr>
      </w:pPr>
      <w:r>
        <w:t xml:space="preserve">After all modifications, retrieve and display the details for students with IDs </w:t>
      </w:r>
      <w:r>
        <w:rPr>
          <w:rStyle w:val="VerbatimChar"/>
        </w:rPr>
        <w:t>40</w:t>
      </w:r>
      <w:r>
        <w:t xml:space="preserve">, </w:t>
      </w:r>
      <w:r>
        <w:rPr>
          <w:rStyle w:val="VerbatimChar"/>
        </w:rPr>
        <w:t>60</w:t>
      </w:r>
      <w:r>
        <w:t xml:space="preserve">, </w:t>
      </w:r>
      <w:r>
        <w:rPr>
          <w:rStyle w:val="VerbatimChar"/>
        </w:rPr>
        <w:t>80</w:t>
      </w:r>
      <w:r>
        <w:t xml:space="preserve">, and </w:t>
      </w:r>
      <w:r>
        <w:rPr>
          <w:rStyle w:val="VerbatimChar"/>
        </w:rPr>
        <w:t>90</w:t>
      </w:r>
      <w:r>
        <w:t xml:space="preserve"> to verify changes.</w:t>
      </w:r>
    </w:p>
    <w:p w14:paraId="015E85EA" w14:textId="77777777" w:rsidR="002D02B3" w:rsidRDefault="002D02B3" w:rsidP="002D02B3">
      <w:pPr>
        <w:pStyle w:val="FirstParagraph"/>
        <w:rPr>
          <w:color w:val="FF0000"/>
        </w:rPr>
      </w:pPr>
      <w:r w:rsidRPr="00336390">
        <w:rPr>
          <w:b/>
          <w:bCs/>
          <w:color w:val="FF0000"/>
        </w:rPr>
        <w:t>Deliverable:</w:t>
      </w:r>
      <w:r w:rsidRPr="00336390">
        <w:rPr>
          <w:color w:val="FF0000"/>
        </w:rPr>
        <w:t xml:space="preserve"> </w:t>
      </w:r>
    </w:p>
    <w:p w14:paraId="22440620" w14:textId="77777777" w:rsidR="002D02B3" w:rsidRDefault="002D02B3" w:rsidP="002D02B3">
      <w:pPr>
        <w:pStyle w:val="FirstParagraph"/>
        <w:numPr>
          <w:ilvl w:val="0"/>
          <w:numId w:val="6"/>
        </w:numPr>
        <w:rPr>
          <w:color w:val="FF0000"/>
        </w:rPr>
      </w:pPr>
      <w:r w:rsidRPr="00336390">
        <w:rPr>
          <w:color w:val="FF0000"/>
        </w:rPr>
        <w:t xml:space="preserve">Screenshot of the commands used </w:t>
      </w:r>
      <w:r>
        <w:rPr>
          <w:color w:val="FF0000"/>
        </w:rPr>
        <w:t xml:space="preserve">to implement the tasks above. </w:t>
      </w:r>
    </w:p>
    <w:p w14:paraId="26ABC23C" w14:textId="77777777" w:rsidR="002D02B3" w:rsidRDefault="002D02B3" w:rsidP="002D02B3">
      <w:pPr>
        <w:pStyle w:val="FirstParagraph"/>
        <w:numPr>
          <w:ilvl w:val="0"/>
          <w:numId w:val="6"/>
        </w:numPr>
        <w:rPr>
          <w:color w:val="FF0000"/>
        </w:rPr>
      </w:pPr>
      <w:r>
        <w:rPr>
          <w:color w:val="FF0000"/>
        </w:rPr>
        <w:t>Screenshots of the resulting output from a scan.</w:t>
      </w:r>
    </w:p>
    <w:p w14:paraId="26473727" w14:textId="77777777" w:rsidR="002D02B3" w:rsidRPr="002F1E5E" w:rsidRDefault="002D02B3" w:rsidP="002D02B3">
      <w:pPr>
        <w:pStyle w:val="BodyText"/>
      </w:pPr>
    </w:p>
    <w:p w14:paraId="151B899B" w14:textId="77777777" w:rsidR="002D02B3" w:rsidRDefault="002D02B3" w:rsidP="002D02B3">
      <w:pPr>
        <w:pStyle w:val="Heading2"/>
      </w:pPr>
      <w:r>
        <w:t>Shutting Down</w:t>
      </w:r>
    </w:p>
    <w:p w14:paraId="5C7AC481" w14:textId="77777777" w:rsidR="002D02B3" w:rsidRDefault="002D02B3" w:rsidP="002D02B3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  <w:bookmarkEnd w:id="0"/>
      <w:bookmarkEnd w:id="1"/>
      <w:bookmarkEnd w:id="7"/>
    </w:p>
    <w:p w14:paraId="0A241F87" w14:textId="56D7E11F" w:rsidR="0026618C" w:rsidRPr="002D02B3" w:rsidRDefault="0026618C" w:rsidP="002D02B3"/>
    <w:sectPr w:rsidR="0026618C" w:rsidRPr="002D02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20F4F" w14:textId="77777777" w:rsidR="002F0233" w:rsidRDefault="002F0233">
      <w:pPr>
        <w:spacing w:after="0"/>
      </w:pPr>
      <w:r>
        <w:separator/>
      </w:r>
    </w:p>
  </w:endnote>
  <w:endnote w:type="continuationSeparator" w:id="0">
    <w:p w14:paraId="396CA073" w14:textId="77777777" w:rsidR="002F0233" w:rsidRDefault="002F02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5E80C" w14:textId="77777777" w:rsidR="002F0233" w:rsidRDefault="002F0233">
      <w:r>
        <w:separator/>
      </w:r>
    </w:p>
  </w:footnote>
  <w:footnote w:type="continuationSeparator" w:id="0">
    <w:p w14:paraId="1135B256" w14:textId="77777777" w:rsidR="002F0233" w:rsidRDefault="002F0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28260F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E4AF4C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BB493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4D179EF"/>
    <w:multiLevelType w:val="hybridMultilevel"/>
    <w:tmpl w:val="51348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1223882">
    <w:abstractNumId w:val="0"/>
  </w:num>
  <w:num w:numId="2" w16cid:durableId="1510365337">
    <w:abstractNumId w:val="1"/>
  </w:num>
  <w:num w:numId="3" w16cid:durableId="1322152944">
    <w:abstractNumId w:val="1"/>
  </w:num>
  <w:num w:numId="4" w16cid:durableId="1490750177">
    <w:abstractNumId w:val="1"/>
  </w:num>
  <w:num w:numId="5" w16cid:durableId="14950257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055353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618C"/>
    <w:rsid w:val="0026618C"/>
    <w:rsid w:val="00275963"/>
    <w:rsid w:val="002D02B3"/>
    <w:rsid w:val="002D5403"/>
    <w:rsid w:val="002F0233"/>
    <w:rsid w:val="00336390"/>
    <w:rsid w:val="005B6F44"/>
    <w:rsid w:val="005F4364"/>
    <w:rsid w:val="0086787D"/>
    <w:rsid w:val="00883B8C"/>
    <w:rsid w:val="0094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45CC1B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336390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336390"/>
  </w:style>
  <w:style w:type="table" w:styleId="TableGrid">
    <w:name w:val="Table Grid"/>
    <w:basedOn w:val="TableNormal"/>
    <w:rsid w:val="00945C8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D02B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2D02B3"/>
    <w:rPr>
      <w:rFonts w:asciiTheme="majorHAnsi" w:eastAsiaTheme="majorEastAsia" w:hAnsiTheme="majorHAnsi" w:cstheme="majorBidi"/>
      <w:bCs/>
      <w:i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68</Words>
  <Characters>3240</Characters>
  <Application>Microsoft Office Word</Application>
  <DocSecurity>0</DocSecurity>
  <Lines>27</Lines>
  <Paragraphs>7</Paragraphs>
  <ScaleCrop>false</ScaleCrop>
  <Company/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7</cp:revision>
  <dcterms:created xsi:type="dcterms:W3CDTF">2023-08-10T03:12:00Z</dcterms:created>
  <dcterms:modified xsi:type="dcterms:W3CDTF">2023-08-24T04:32:00Z</dcterms:modified>
</cp:coreProperties>
</file>